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proofErr w:type="spellStart"/>
      <w:r>
        <w:t>Radet</w:t>
      </w:r>
      <w:proofErr w:type="spellEnd"/>
      <w:r>
        <w:t xml:space="preserve"> </w:t>
      </w:r>
      <w:proofErr w:type="spellStart"/>
      <w:r>
        <w:t>Ahuja</w:t>
      </w:r>
      <w:proofErr w:type="spellEnd"/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2C1F5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2C1F5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2C1F5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2C1F5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2C1F5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3B860F3" w:rsidR="003D5A34" w:rsidRPr="00272A78" w:rsidRDefault="0762D604" w:rsidP="003D5A34">
            <w:r>
              <w:t>Nutzerregistrier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72955056" w:rsidR="003D5A34" w:rsidRPr="00272A78" w:rsidRDefault="003D5A34" w:rsidP="003D5A34"/>
        </w:tc>
        <w:tc>
          <w:tcPr>
            <w:tcW w:w="1335" w:type="dxa"/>
          </w:tcPr>
          <w:p w14:paraId="02BEDB93" w14:textId="604002CC" w:rsidR="003D5A34" w:rsidRPr="00272A78" w:rsidRDefault="43930167" w:rsidP="003D5A34">
            <w:pPr>
              <w:jc w:val="center"/>
            </w:pPr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0D36FDBF" w:rsidR="003D5A34" w:rsidRPr="00272A78" w:rsidRDefault="003D5A34" w:rsidP="003D5A34"/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0BAF772" w14:textId="77777777" w:rsidTr="00E805A3">
        <w:trPr>
          <w:trHeight w:val="279"/>
        </w:trPr>
        <w:tc>
          <w:tcPr>
            <w:tcW w:w="643" w:type="dxa"/>
          </w:tcPr>
          <w:p w14:paraId="08ABC0B2" w14:textId="1540A152" w:rsidR="003D5A34" w:rsidRPr="00272A78" w:rsidRDefault="003D5A34" w:rsidP="003D5A34">
            <w:r w:rsidRPr="2D94EEC7">
              <w:t>1.</w:t>
            </w:r>
            <w:r w:rsidR="2D94EEC7" w:rsidRPr="2D94EEC7">
              <w:t>3</w:t>
            </w:r>
          </w:p>
        </w:tc>
        <w:tc>
          <w:tcPr>
            <w:tcW w:w="3407" w:type="dxa"/>
          </w:tcPr>
          <w:p w14:paraId="400C2EAD" w14:textId="794CD986" w:rsidR="003D5A34" w:rsidRPr="00272A78" w:rsidRDefault="002B2F5A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Nutzerkontoerstellung</w:t>
            </w:r>
          </w:p>
        </w:tc>
        <w:tc>
          <w:tcPr>
            <w:tcW w:w="1981" w:type="dxa"/>
          </w:tcPr>
          <w:p w14:paraId="2E677DAA" w14:textId="19D5FF63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534C9BED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</w:tcPr>
          <w:p w14:paraId="18E95BF5" w14:textId="1DE66D5B" w:rsidR="003D5A34" w:rsidRPr="00272A78" w:rsidRDefault="2D94EEC7" w:rsidP="2D94EEC7">
            <w:proofErr w:type="spellStart"/>
            <w:r w:rsidRPr="2D94EEC7">
              <w:t>Tbd</w:t>
            </w:r>
            <w:proofErr w:type="spellEnd"/>
          </w:p>
          <w:p w14:paraId="6F8D09B9" w14:textId="44CCD8B6" w:rsidR="003D5A34" w:rsidRPr="00272A78" w:rsidRDefault="003D5A34" w:rsidP="003D5A34"/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317798F6" w:rsidR="2D94EEC7" w:rsidRDefault="2D94EEC7" w:rsidP="2D94EEC7">
            <w:r w:rsidRPr="2D94EEC7">
              <w:t>1.4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360280C4" w:rsidR="2D94EEC7" w:rsidRDefault="2D94EEC7" w:rsidP="2D94EEC7"/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01D1236A" w14:textId="77777777" w:rsidTr="00E805A3">
        <w:trPr>
          <w:trHeight w:val="279"/>
        </w:trPr>
        <w:tc>
          <w:tcPr>
            <w:tcW w:w="643" w:type="dxa"/>
          </w:tcPr>
          <w:p w14:paraId="3C53C67A" w14:textId="32448657" w:rsidR="2D94EEC7" w:rsidRDefault="2D94EEC7" w:rsidP="2D94EEC7">
            <w:r w:rsidRPr="2D94EEC7">
              <w:t>1.5</w:t>
            </w:r>
          </w:p>
        </w:tc>
        <w:tc>
          <w:tcPr>
            <w:tcW w:w="3407" w:type="dxa"/>
          </w:tcPr>
          <w:p w14:paraId="07D1FE8F" w14:textId="6E114DBB" w:rsidR="2D94EEC7" w:rsidRDefault="2D94EEC7" w:rsidP="2D94EEC7">
            <w:r w:rsidRPr="2D94EEC7">
              <w:t>Login Fenster</w:t>
            </w:r>
          </w:p>
        </w:tc>
        <w:tc>
          <w:tcPr>
            <w:tcW w:w="1981" w:type="dxa"/>
          </w:tcPr>
          <w:p w14:paraId="15BFB3C8" w14:textId="05B7E43A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433A9DCB" w14:textId="2CAB4878" w:rsidR="2D94EEC7" w:rsidRDefault="2D94EEC7" w:rsidP="2D94EEC7"/>
        </w:tc>
        <w:tc>
          <w:tcPr>
            <w:tcW w:w="1335" w:type="dxa"/>
          </w:tcPr>
          <w:p w14:paraId="2EEBC19B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3BF729F0" w14:textId="34672ADB" w:rsidR="2D94EEC7" w:rsidRDefault="2D94EEC7" w:rsidP="2D94EEC7"/>
        </w:tc>
      </w:tr>
      <w:tr w:rsidR="2D94EEC7" w14:paraId="0999AA6F" w14:textId="77777777" w:rsidTr="00E805A3">
        <w:trPr>
          <w:trHeight w:val="279"/>
        </w:trPr>
        <w:tc>
          <w:tcPr>
            <w:tcW w:w="643" w:type="dxa"/>
          </w:tcPr>
          <w:p w14:paraId="6B75358B" w14:textId="195B1902" w:rsidR="2D94EEC7" w:rsidRDefault="2D94EEC7" w:rsidP="2D94EEC7">
            <w:r w:rsidRPr="2D94EEC7">
              <w:t>1.6</w:t>
            </w:r>
          </w:p>
        </w:tc>
        <w:tc>
          <w:tcPr>
            <w:tcW w:w="3407" w:type="dxa"/>
          </w:tcPr>
          <w:p w14:paraId="71510441" w14:textId="644B51E9" w:rsidR="2D94EEC7" w:rsidRDefault="2D94EEC7" w:rsidP="2D94EEC7">
            <w:r w:rsidRPr="2D94EEC7">
              <w:t>Nutzerlogin</w:t>
            </w:r>
          </w:p>
        </w:tc>
        <w:tc>
          <w:tcPr>
            <w:tcW w:w="1981" w:type="dxa"/>
          </w:tcPr>
          <w:p w14:paraId="166491C5" w14:textId="0E0A92D0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EFDA5E9" w14:textId="10B5CE10" w:rsidR="2D94EEC7" w:rsidRDefault="2D94EEC7" w:rsidP="2D94EEC7"/>
        </w:tc>
        <w:tc>
          <w:tcPr>
            <w:tcW w:w="1335" w:type="dxa"/>
          </w:tcPr>
          <w:p w14:paraId="4378650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D12598B" w14:textId="08778E8E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5666E83E" w:rsidR="2D94EEC7" w:rsidRDefault="2D94EEC7" w:rsidP="2D94EEC7">
            <w:r w:rsidRPr="2D94EEC7">
              <w:t>1.7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1A9FABD8" w:rsidR="2D94EEC7" w:rsidRDefault="2D94EEC7" w:rsidP="2D94EEC7"/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03D28345" w:rsidR="2D94EEC7" w:rsidRDefault="2D94EEC7" w:rsidP="2D94EEC7">
            <w:r w:rsidRPr="2D94EEC7">
              <w:t>1.8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09BA77D7" w:rsidR="2D94EEC7" w:rsidRDefault="2D94EEC7" w:rsidP="2D94EEC7"/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64589100" w:rsidR="2D94EEC7" w:rsidRDefault="2D94EEC7" w:rsidP="2D94EEC7">
            <w:r w:rsidRPr="2D94EEC7">
              <w:t>1.9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0361FD59" w:rsidR="2D94EEC7" w:rsidRDefault="2D94EEC7" w:rsidP="2D94EEC7"/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482D38BB" w14:textId="77777777" w:rsidTr="00E805A3">
        <w:trPr>
          <w:trHeight w:val="279"/>
        </w:trPr>
        <w:tc>
          <w:tcPr>
            <w:tcW w:w="643" w:type="dxa"/>
          </w:tcPr>
          <w:p w14:paraId="650D1D05" w14:textId="11A27CED" w:rsidR="2D94EEC7" w:rsidRDefault="2D94EEC7" w:rsidP="2D94EEC7">
            <w:r w:rsidRPr="2D94EEC7">
              <w:t>1.10</w:t>
            </w:r>
          </w:p>
        </w:tc>
        <w:tc>
          <w:tcPr>
            <w:tcW w:w="3407" w:type="dxa"/>
          </w:tcPr>
          <w:p w14:paraId="525B9D55" w14:textId="69D9340E" w:rsidR="2D94EEC7" w:rsidRDefault="2D94EEC7" w:rsidP="2D94EEC7">
            <w:r w:rsidRPr="2D94EEC7">
              <w:t>Mitgliederliste</w:t>
            </w:r>
          </w:p>
        </w:tc>
        <w:tc>
          <w:tcPr>
            <w:tcW w:w="1981" w:type="dxa"/>
          </w:tcPr>
          <w:p w14:paraId="0591A85C" w14:textId="65394043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7459769F" w14:textId="2941DE43" w:rsidR="2D94EEC7" w:rsidRDefault="2D94EEC7" w:rsidP="2D94EEC7"/>
        </w:tc>
        <w:tc>
          <w:tcPr>
            <w:tcW w:w="1335" w:type="dxa"/>
          </w:tcPr>
          <w:p w14:paraId="1919079A" w14:textId="48ACAF5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4A0AD0C3" w:rsidR="2D94EEC7" w:rsidRDefault="2D94EEC7" w:rsidP="2D94EEC7">
            <w:r w:rsidRPr="2D94EEC7">
              <w:t>1.11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11F2FC6A" w:rsidR="2D94EEC7" w:rsidRDefault="2D94EEC7" w:rsidP="2D94EEC7"/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77FB6550" w:rsidR="2D94EEC7" w:rsidRDefault="2D94EEC7" w:rsidP="2D94EEC7">
            <w:r w:rsidRPr="2D94EEC7">
              <w:t>1.12</w:t>
            </w:r>
          </w:p>
        </w:tc>
        <w:tc>
          <w:tcPr>
            <w:tcW w:w="3407" w:type="dxa"/>
          </w:tcPr>
          <w:p w14:paraId="42CA456E" w14:textId="092813BA" w:rsidR="2D94EEC7" w:rsidRDefault="2D94EEC7" w:rsidP="2D94EEC7">
            <w:r w:rsidRPr="2D94EEC7">
              <w:t>Nutzerregistrier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7ABCF397" w14:textId="55DD1911" w:rsidR="2D94EEC7" w:rsidRDefault="2D94EEC7" w:rsidP="2D94EEC7"/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60D286C" w14:textId="77777777" w:rsidTr="00E805A3">
        <w:trPr>
          <w:trHeight w:val="279"/>
        </w:trPr>
        <w:tc>
          <w:tcPr>
            <w:tcW w:w="643" w:type="dxa"/>
          </w:tcPr>
          <w:p w14:paraId="76564246" w14:textId="47C2F519" w:rsidR="2D94EEC7" w:rsidRDefault="2D94EEC7" w:rsidP="2D94EEC7">
            <w:r w:rsidRPr="2D94EEC7">
              <w:t>1.13</w:t>
            </w:r>
          </w:p>
        </w:tc>
        <w:tc>
          <w:tcPr>
            <w:tcW w:w="3407" w:type="dxa"/>
          </w:tcPr>
          <w:p w14:paraId="6118C674" w14:textId="792948D2" w:rsidR="2D94EEC7" w:rsidRDefault="2D94EEC7" w:rsidP="2D94EEC7">
            <w:r w:rsidRPr="2D94EEC7">
              <w:t>Kontoerstellung</w:t>
            </w:r>
          </w:p>
        </w:tc>
        <w:tc>
          <w:tcPr>
            <w:tcW w:w="1981" w:type="dxa"/>
          </w:tcPr>
          <w:p w14:paraId="4FC9BCDD" w14:textId="185B8E38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4343571F" w14:textId="163EA8F8" w:rsidR="2D94EEC7" w:rsidRDefault="2D94EEC7" w:rsidP="2D94EEC7"/>
        </w:tc>
        <w:tc>
          <w:tcPr>
            <w:tcW w:w="1335" w:type="dxa"/>
          </w:tcPr>
          <w:p w14:paraId="7DE9974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7490E4A" w14:textId="67FA2DC2" w:rsidR="2D94EEC7" w:rsidRDefault="2D94EEC7" w:rsidP="2D94EEC7"/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01DBE5C5" w:rsidR="2D94EEC7" w:rsidRDefault="2D94EEC7" w:rsidP="2D94EEC7">
            <w:r w:rsidRPr="2D94EEC7">
              <w:t>1.14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35521BB7" w14:textId="01339FB0" w:rsidR="2D94EEC7" w:rsidRDefault="2D94EEC7" w:rsidP="2D94EEC7"/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6A5517C" w14:textId="77777777" w:rsidTr="00E805A3">
        <w:trPr>
          <w:trHeight w:val="279"/>
        </w:trPr>
        <w:tc>
          <w:tcPr>
            <w:tcW w:w="643" w:type="dxa"/>
          </w:tcPr>
          <w:p w14:paraId="49BEB6EF" w14:textId="207BC8F2" w:rsidR="2D94EEC7" w:rsidRDefault="2D94EEC7" w:rsidP="2D94EEC7">
            <w:r w:rsidRPr="2D94EEC7">
              <w:t>1.15</w:t>
            </w:r>
          </w:p>
        </w:tc>
        <w:tc>
          <w:tcPr>
            <w:tcW w:w="3407" w:type="dxa"/>
          </w:tcPr>
          <w:p w14:paraId="11FB6CAB" w14:textId="104F7E3E" w:rsidR="2D94EEC7" w:rsidRDefault="2D94EEC7" w:rsidP="2D94EEC7">
            <w:r w:rsidRPr="2D94EEC7">
              <w:t>Nutzerlogin</w:t>
            </w:r>
          </w:p>
        </w:tc>
        <w:tc>
          <w:tcPr>
            <w:tcW w:w="1981" w:type="dxa"/>
          </w:tcPr>
          <w:p w14:paraId="5C89F373" w14:textId="3F5F4749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170278FB" w14:textId="5C741B6F" w:rsidR="2D94EEC7" w:rsidRDefault="2D94EEC7" w:rsidP="2D94EEC7"/>
        </w:tc>
        <w:tc>
          <w:tcPr>
            <w:tcW w:w="1335" w:type="dxa"/>
          </w:tcPr>
          <w:p w14:paraId="6968A075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3E49965" w14:textId="30BBB0CD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01323F52" w:rsidR="2D94EEC7" w:rsidRDefault="2D94EEC7" w:rsidP="2D94EEC7">
            <w:r w:rsidRPr="2D94EEC7">
              <w:t>1.16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DC1AA52" w14:textId="2DA38B92" w:rsidR="2D94EEC7" w:rsidRDefault="2D94EEC7" w:rsidP="2D94EEC7"/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1680BF7B" w:rsidR="2D94EEC7" w:rsidRDefault="2D94EEC7" w:rsidP="2D94EEC7">
            <w:r w:rsidRPr="2D94EEC7">
              <w:t>1.17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292790B" w14:textId="5A80A868" w:rsidR="2D94EEC7" w:rsidRDefault="2D94EEC7" w:rsidP="2D94EEC7"/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4DF0DB09" w:rsidR="2D94EEC7" w:rsidRDefault="2D94EEC7" w:rsidP="2D94EEC7">
            <w:r w:rsidRPr="2D94EEC7">
              <w:t>1.18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1A179DD" w14:textId="4148C0F9" w:rsidR="2D94EEC7" w:rsidRDefault="2D94EEC7" w:rsidP="2D94EEC7"/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26DB31D8" w:rsidR="2D94EEC7" w:rsidRDefault="2D94EEC7" w:rsidP="2D94EEC7"/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2C865369" w14:textId="08647335" w:rsidR="2D94EEC7" w:rsidRDefault="2D94EEC7" w:rsidP="2D94EEC7"/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101E172A" w:rsidR="2D94EEC7" w:rsidRDefault="2D94EEC7" w:rsidP="2D94EEC7"/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41351124" w:rsidR="2D94EEC7" w:rsidRDefault="2D94EEC7" w:rsidP="2D94EEC7"/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B73385" w14:textId="671E2E31" w:rsidR="2D94EEC7" w:rsidRDefault="2D94EEC7" w:rsidP="2D94EEC7"/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62D2DA32" w:rsidR="2D94EEC7" w:rsidRDefault="2D94EEC7" w:rsidP="2D94EEC7"/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31419FA" w14:textId="4E5CEAB0" w:rsidR="2D94EEC7" w:rsidRDefault="2D94EEC7" w:rsidP="2D94EEC7"/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7E8D6808" w:rsidR="2D94EEC7" w:rsidRDefault="2D94EEC7" w:rsidP="2D94EEC7"/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1597086" w:rsidR="2D94EEC7" w:rsidRDefault="2D94EEC7" w:rsidP="2D94EEC7"/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784D2206" w14:textId="10A2805E" w:rsidR="2D94EEC7" w:rsidRDefault="2D94EEC7" w:rsidP="2D94EEC7"/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50FE62FD" w:rsidR="2D94EEC7" w:rsidRDefault="2D94EEC7" w:rsidP="2D94EEC7"/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20367F0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31BD2ED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C57A083" w14:textId="6B693E0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63141710" w14:textId="2221B763" w:rsidR="2D94EEC7" w:rsidRDefault="2D94EEC7" w:rsidP="2D94EEC7"/>
        </w:tc>
        <w:tc>
          <w:tcPr>
            <w:tcW w:w="1335" w:type="dxa"/>
          </w:tcPr>
          <w:p w14:paraId="4352C4E3" w14:textId="76C3A109" w:rsidR="2D94EEC7" w:rsidRDefault="2D94EEC7" w:rsidP="2D94EEC7"/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501460A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5B44DD" w14:textId="0DAC46D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E767DF" w14:textId="4BAE98F3" w:rsidR="2D94EEC7" w:rsidRDefault="2D94EEC7" w:rsidP="2D94EEC7"/>
        </w:tc>
        <w:tc>
          <w:tcPr>
            <w:tcW w:w="1335" w:type="dxa"/>
          </w:tcPr>
          <w:p w14:paraId="1E2952E2" w14:textId="0097F9ED" w:rsidR="2D94EEC7" w:rsidRDefault="2D94EEC7" w:rsidP="2D94EEC7"/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5E1F9E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1294F2" w14:textId="676B37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5A50BB" w14:textId="08F4F4E7" w:rsidR="2D94EEC7" w:rsidRDefault="2D94EEC7" w:rsidP="2D94EEC7"/>
        </w:tc>
        <w:tc>
          <w:tcPr>
            <w:tcW w:w="1335" w:type="dxa"/>
          </w:tcPr>
          <w:p w14:paraId="2C01E6B2" w14:textId="0F82A95D" w:rsidR="2D94EEC7" w:rsidRDefault="2D94EEC7" w:rsidP="2D94EEC7"/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22D3B52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5F91F84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17430ABB" w:rsidR="2D94EEC7" w:rsidRDefault="2D94EEC7" w:rsidP="2D94EEC7"/>
        </w:tc>
        <w:tc>
          <w:tcPr>
            <w:tcW w:w="1335" w:type="dxa"/>
          </w:tcPr>
          <w:p w14:paraId="7797B99E" w14:textId="7308DD05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78EAEB73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2CB2B362" w:rsidR="2D94EEC7" w:rsidRDefault="2D94EEC7" w:rsidP="2D94EEC7">
            <w:r w:rsidRPr="2D94EEC7">
              <w:t>Nguyen-Le Lam</w:t>
            </w:r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85C475A" w:rsidR="2D94EEC7" w:rsidRDefault="2D94EEC7" w:rsidP="2D94EEC7">
            <w:r w:rsidRPr="2D94EEC7">
              <w:t>Nguyen-Le Lam</w:t>
            </w:r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0EEF80A5" w:rsidR="2D94EEC7" w:rsidRDefault="2D94EEC7" w:rsidP="2D94EEC7">
            <w:r w:rsidRPr="2D94EEC7">
              <w:t>Nguyen -Le Lam</w:t>
            </w:r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9A3FFD4" w14:textId="77777777" w:rsidTr="00E805A3">
        <w:trPr>
          <w:trHeight w:val="420"/>
        </w:trPr>
        <w:tc>
          <w:tcPr>
            <w:tcW w:w="643" w:type="dxa"/>
          </w:tcPr>
          <w:p w14:paraId="01D27D8C" w14:textId="20BBD3F2" w:rsidR="2D94EEC7" w:rsidRDefault="2D94EEC7" w:rsidP="2D94EEC7"/>
        </w:tc>
        <w:tc>
          <w:tcPr>
            <w:tcW w:w="3407" w:type="dxa"/>
          </w:tcPr>
          <w:p w14:paraId="151EEEE5" w14:textId="36E48B9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4F5ECAC" w14:textId="6FEA47AE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5A6056C" w14:textId="40E455CE" w:rsidR="2D94EEC7" w:rsidRDefault="2D94EEC7" w:rsidP="2D94EEC7"/>
        </w:tc>
        <w:tc>
          <w:tcPr>
            <w:tcW w:w="1335" w:type="dxa"/>
          </w:tcPr>
          <w:p w14:paraId="735A69E0" w14:textId="11082B23" w:rsidR="2D94EEC7" w:rsidRDefault="2D94EEC7" w:rsidP="2D94EEC7"/>
        </w:tc>
      </w:tr>
      <w:tr w:rsidR="2D94EEC7" w14:paraId="29429FEE" w14:textId="77777777" w:rsidTr="00E805A3">
        <w:trPr>
          <w:trHeight w:val="420"/>
        </w:trPr>
        <w:tc>
          <w:tcPr>
            <w:tcW w:w="643" w:type="dxa"/>
          </w:tcPr>
          <w:p w14:paraId="49C9E0DB" w14:textId="18980FF0" w:rsidR="2D94EEC7" w:rsidRDefault="2D94EEC7" w:rsidP="2D94EEC7"/>
        </w:tc>
        <w:tc>
          <w:tcPr>
            <w:tcW w:w="3407" w:type="dxa"/>
          </w:tcPr>
          <w:p w14:paraId="2E554253" w14:textId="0264536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4E1130" w14:textId="4797813A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178EC96" w14:textId="251616CB" w:rsidR="2D94EEC7" w:rsidRDefault="2D94EEC7" w:rsidP="2D94EEC7"/>
        </w:tc>
        <w:tc>
          <w:tcPr>
            <w:tcW w:w="1335" w:type="dxa"/>
          </w:tcPr>
          <w:p w14:paraId="436B1AD4" w14:textId="215AF2DC" w:rsidR="2D94EEC7" w:rsidRDefault="2D94EEC7" w:rsidP="2D94EEC7"/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76247E7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230FA70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E805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6C761" w14:textId="77777777" w:rsidR="00034E83" w:rsidRDefault="00034E83" w:rsidP="00E602EC">
      <w:pPr>
        <w:spacing w:after="0" w:line="240" w:lineRule="auto"/>
      </w:pPr>
      <w:r>
        <w:separator/>
      </w:r>
    </w:p>
  </w:endnote>
  <w:endnote w:type="continuationSeparator" w:id="0">
    <w:p w14:paraId="5C504715" w14:textId="77777777" w:rsidR="00034E83" w:rsidRDefault="00034E83" w:rsidP="00E602EC">
      <w:pPr>
        <w:spacing w:after="0" w:line="240" w:lineRule="auto"/>
      </w:pPr>
      <w:r>
        <w:continuationSeparator/>
      </w:r>
    </w:p>
  </w:endnote>
  <w:endnote w:type="continuationNotice" w:id="1">
    <w:p w14:paraId="09C7DD6C" w14:textId="77777777" w:rsidR="00034E83" w:rsidRDefault="00034E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3D5A34" w:rsidRDefault="003D5A34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49FB"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3D5A34" w:rsidRPr="00272A78" w:rsidRDefault="003D5A34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93E1A" w14:textId="77777777" w:rsidR="00034E83" w:rsidRDefault="00034E83" w:rsidP="00E602EC">
      <w:pPr>
        <w:spacing w:after="0" w:line="240" w:lineRule="auto"/>
      </w:pPr>
      <w:r>
        <w:separator/>
      </w:r>
    </w:p>
  </w:footnote>
  <w:footnote w:type="continuationSeparator" w:id="0">
    <w:p w14:paraId="5CB4A37C" w14:textId="77777777" w:rsidR="00034E83" w:rsidRDefault="00034E83" w:rsidP="00E602EC">
      <w:pPr>
        <w:spacing w:after="0" w:line="240" w:lineRule="auto"/>
      </w:pPr>
      <w:r>
        <w:continuationSeparator/>
      </w:r>
    </w:p>
  </w:footnote>
  <w:footnote w:type="continuationNotice" w:id="1">
    <w:p w14:paraId="661B247A" w14:textId="77777777" w:rsidR="00034E83" w:rsidRDefault="00034E8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695A"/>
    <w:rsid w:val="00047C7E"/>
    <w:rsid w:val="0008009F"/>
    <w:rsid w:val="000807D9"/>
    <w:rsid w:val="00091B20"/>
    <w:rsid w:val="0009291D"/>
    <w:rsid w:val="000D1300"/>
    <w:rsid w:val="000D30C5"/>
    <w:rsid w:val="000E1E39"/>
    <w:rsid w:val="000F5191"/>
    <w:rsid w:val="00106EF4"/>
    <w:rsid w:val="00121F17"/>
    <w:rsid w:val="001249FB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5052"/>
    <w:rsid w:val="00353E3C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22535"/>
    <w:rsid w:val="00625F6C"/>
    <w:rsid w:val="006261DD"/>
    <w:rsid w:val="00644179"/>
    <w:rsid w:val="006B1334"/>
    <w:rsid w:val="006B148A"/>
    <w:rsid w:val="006C54D6"/>
    <w:rsid w:val="006C5699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75C24"/>
    <w:rsid w:val="00C86937"/>
    <w:rsid w:val="00CA0A35"/>
    <w:rsid w:val="00CB7ACD"/>
    <w:rsid w:val="00CF0841"/>
    <w:rsid w:val="00CF115F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8</Words>
  <Characters>15429</Characters>
  <Application>Microsoft Office Word</Application>
  <DocSecurity>4</DocSecurity>
  <Lines>128</Lines>
  <Paragraphs>35</Paragraphs>
  <ScaleCrop>false</ScaleCrop>
  <Company/>
  <LinksUpToDate>false</LinksUpToDate>
  <CharactersWithSpaces>17842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38</cp:revision>
  <cp:lastPrinted>2017-04-24T06:35:00Z</cp:lastPrinted>
  <dcterms:created xsi:type="dcterms:W3CDTF">2019-09-12T10:26:00Z</dcterms:created>
  <dcterms:modified xsi:type="dcterms:W3CDTF">2021-04-22T18:42:00Z</dcterms:modified>
</cp:coreProperties>
</file>